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c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E31699" w:rsidRPr="001C5F62" w14:paraId="15449343" w14:textId="77777777" w:rsidTr="007A47C1">
        <w:tc>
          <w:tcPr>
            <w:tcW w:w="9503" w:type="dxa"/>
            <w:tcBorders>
              <w:bottom w:val="single" w:sz="4" w:space="0" w:color="000000"/>
            </w:tcBorders>
            <w:shd w:val="clear" w:color="auto" w:fill="DDD9C3"/>
          </w:tcPr>
          <w:p w14:paraId="5EAFB1CB" w14:textId="77777777" w:rsidR="00E31699" w:rsidRPr="001C5F62" w:rsidRDefault="0071157F" w:rsidP="001C5F62">
            <w:pPr>
              <w:spacing w:before="120" w:after="120" w:line="240" w:lineRule="auto"/>
              <w:jc w:val="center"/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</w:pPr>
            <w:bookmarkStart w:id="0" w:name="_Hlk69149019"/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kent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Üniversitesi</w:t>
            </w:r>
            <w:proofErr w:type="spellEnd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Sosyal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ve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eşeri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ilimler</w:t>
            </w:r>
            <w:proofErr w:type="spellEnd"/>
            <w:r w:rsid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ilimsel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Araştırma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ve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Yayın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Etiği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Kurulu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vurusu</w:t>
            </w:r>
            <w:bookmarkEnd w:id="0"/>
            <w:proofErr w:type="spellEnd"/>
          </w:p>
        </w:tc>
      </w:tr>
    </w:tbl>
    <w:p w14:paraId="02D23501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0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E31699" w:rsidRPr="001C5F62" w14:paraId="4A5A1A5B" w14:textId="77777777" w:rsidTr="007A47C1">
        <w:tc>
          <w:tcPr>
            <w:tcW w:w="9503" w:type="dxa"/>
            <w:shd w:val="clear" w:color="auto" w:fill="EEECE1"/>
          </w:tcPr>
          <w:p w14:paraId="55481BAA" w14:textId="77777777" w:rsidR="00E31699" w:rsidRPr="001C5F62" w:rsidRDefault="001C5F62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</w:t>
            </w:r>
            <w:r w:rsidR="002A2B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z </w:t>
            </w:r>
            <w:proofErr w:type="spellStart"/>
            <w:r w:rsidR="002A2BD0">
              <w:rPr>
                <w:rFonts w:ascii="Times New Roman" w:hAnsi="Times New Roman" w:cs="Times New Roman"/>
                <w:b/>
                <w:sz w:val="24"/>
                <w:szCs w:val="24"/>
              </w:rPr>
              <w:t>öğrencisi</w:t>
            </w:r>
            <w:proofErr w:type="spellEnd"/>
            <w:r w:rsidR="002A2B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2A2BD0">
              <w:rPr>
                <w:rFonts w:ascii="Times New Roman" w:hAnsi="Times New Roman" w:cs="Times New Roman"/>
                <w:b/>
                <w:sz w:val="24"/>
                <w:szCs w:val="24"/>
              </w:rPr>
              <w:t>bilgileri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7DB1FE7B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1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8"/>
      </w:tblGrid>
      <w:tr w:rsidR="00E31699" w:rsidRPr="001C5F62" w14:paraId="2AE38003" w14:textId="77777777" w:rsidTr="007A47C1">
        <w:tc>
          <w:tcPr>
            <w:tcW w:w="1985" w:type="dxa"/>
            <w:shd w:val="clear" w:color="auto" w:fill="EEECE1"/>
            <w:vAlign w:val="center"/>
          </w:tcPr>
          <w:p w14:paraId="307CA454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518" w:type="dxa"/>
            <w:vAlign w:val="center"/>
          </w:tcPr>
          <w:p w14:paraId="38B8F6DE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77EA0B92" w14:textId="77777777" w:rsidTr="007A47C1">
        <w:tc>
          <w:tcPr>
            <w:tcW w:w="1985" w:type="dxa"/>
            <w:shd w:val="clear" w:color="auto" w:fill="EEECE1"/>
            <w:vAlign w:val="center"/>
          </w:tcPr>
          <w:p w14:paraId="74B2B300" w14:textId="77777777" w:rsidR="00E31699" w:rsidRPr="001C5F62" w:rsidRDefault="002A2B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en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arası</w:t>
            </w:r>
            <w:proofErr w:type="spellEnd"/>
          </w:p>
        </w:tc>
        <w:tc>
          <w:tcPr>
            <w:tcW w:w="7518" w:type="dxa"/>
            <w:vAlign w:val="center"/>
          </w:tcPr>
          <w:p w14:paraId="068A04E2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12F5C775" w14:textId="77777777" w:rsidTr="007A47C1">
        <w:tc>
          <w:tcPr>
            <w:tcW w:w="1985" w:type="dxa"/>
            <w:shd w:val="clear" w:color="auto" w:fill="EEECE1"/>
            <w:vAlign w:val="center"/>
          </w:tcPr>
          <w:p w14:paraId="68CAC617" w14:textId="77777777" w:rsidR="00E31699" w:rsidRPr="001C5F62" w:rsidRDefault="002A2B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7518" w:type="dxa"/>
            <w:vAlign w:val="center"/>
          </w:tcPr>
          <w:p w14:paraId="461E497B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FD78ECB" w14:textId="77777777" w:rsidTr="007A47C1">
        <w:tc>
          <w:tcPr>
            <w:tcW w:w="1985" w:type="dxa"/>
            <w:shd w:val="clear" w:color="auto" w:fill="EEECE1"/>
            <w:vAlign w:val="center"/>
          </w:tcPr>
          <w:p w14:paraId="79F189D3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518" w:type="dxa"/>
            <w:vAlign w:val="center"/>
          </w:tcPr>
          <w:p w14:paraId="424157F1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9DE2DE5" w14:textId="77777777" w:rsidTr="007A47C1">
        <w:tc>
          <w:tcPr>
            <w:tcW w:w="1985" w:type="dxa"/>
            <w:shd w:val="clear" w:color="auto" w:fill="EEECE1"/>
            <w:vAlign w:val="center"/>
          </w:tcPr>
          <w:p w14:paraId="6B8DDE35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518" w:type="dxa"/>
            <w:vAlign w:val="center"/>
          </w:tcPr>
          <w:p w14:paraId="3C9276A3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938C7F" w14:textId="77777777" w:rsidR="00E31699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0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2A2BD0" w:rsidRPr="001C5F62" w14:paraId="5C2DDCCC" w14:textId="77777777" w:rsidTr="007A47C1">
        <w:tc>
          <w:tcPr>
            <w:tcW w:w="9503" w:type="dxa"/>
            <w:shd w:val="clear" w:color="auto" w:fill="EEECE1"/>
          </w:tcPr>
          <w:p w14:paraId="2681C9F7" w14:textId="77777777" w:rsidR="002A2BD0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 Tez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gileri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667C76AB" w14:textId="77777777" w:rsidR="002A2BD0" w:rsidRPr="001C5F62" w:rsidRDefault="002A2BD0" w:rsidP="002A2BD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1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8"/>
      </w:tblGrid>
      <w:tr w:rsidR="002A2BD0" w:rsidRPr="001C5F62" w14:paraId="24D23E7C" w14:textId="77777777" w:rsidTr="007A47C1">
        <w:tc>
          <w:tcPr>
            <w:tcW w:w="1985" w:type="dxa"/>
            <w:shd w:val="clear" w:color="auto" w:fill="EEECE1"/>
            <w:vAlign w:val="center"/>
          </w:tcPr>
          <w:p w14:paraId="4FE161ED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518" w:type="dxa"/>
            <w:vAlign w:val="center"/>
          </w:tcPr>
          <w:p w14:paraId="147698D7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29E7CE4E" w14:textId="77777777" w:rsidTr="007A47C1">
        <w:tc>
          <w:tcPr>
            <w:tcW w:w="1985" w:type="dxa"/>
            <w:shd w:val="clear" w:color="auto" w:fill="EEECE1"/>
            <w:vAlign w:val="center"/>
          </w:tcPr>
          <w:p w14:paraId="30B3CE60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vanı</w:t>
            </w:r>
            <w:proofErr w:type="spellEnd"/>
          </w:p>
        </w:tc>
        <w:tc>
          <w:tcPr>
            <w:tcW w:w="7518" w:type="dxa"/>
            <w:vAlign w:val="center"/>
          </w:tcPr>
          <w:p w14:paraId="7D00FC9B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420A7323" w14:textId="77777777" w:rsidTr="007A47C1">
        <w:tc>
          <w:tcPr>
            <w:tcW w:w="1985" w:type="dxa"/>
            <w:shd w:val="clear" w:color="auto" w:fill="EEECE1"/>
            <w:vAlign w:val="center"/>
          </w:tcPr>
          <w:p w14:paraId="3CE253E3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518" w:type="dxa"/>
            <w:vAlign w:val="center"/>
          </w:tcPr>
          <w:p w14:paraId="51B9053A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63A32E02" w14:textId="77777777" w:rsidTr="007A47C1">
        <w:tc>
          <w:tcPr>
            <w:tcW w:w="1985" w:type="dxa"/>
            <w:shd w:val="clear" w:color="auto" w:fill="EEECE1"/>
            <w:vAlign w:val="center"/>
          </w:tcPr>
          <w:p w14:paraId="25EFE33A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518" w:type="dxa"/>
            <w:vAlign w:val="center"/>
          </w:tcPr>
          <w:p w14:paraId="7EECF5EB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28E376" w14:textId="77777777" w:rsidR="002A2BD0" w:rsidRDefault="002A2BD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0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2A2BD0" w:rsidRPr="001C5F62" w14:paraId="5D3DD5A9" w14:textId="77777777" w:rsidTr="007A47C1">
        <w:tc>
          <w:tcPr>
            <w:tcW w:w="9503" w:type="dxa"/>
            <w:shd w:val="clear" w:color="auto" w:fill="EEECE1"/>
          </w:tcPr>
          <w:p w14:paraId="69AAEC73" w14:textId="77777777" w:rsidR="002A2BD0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 Tez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ş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gileri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varsa</w:t>
            </w:r>
            <w:proofErr w:type="spellEnd"/>
            <w:r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doldurulacaktır</w:t>
            </w:r>
            <w:proofErr w:type="spellEnd"/>
            <w:r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</w:tbl>
    <w:p w14:paraId="283AA517" w14:textId="77777777" w:rsidR="002A2BD0" w:rsidRPr="001C5F62" w:rsidRDefault="002A2BD0" w:rsidP="002A2BD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1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7518"/>
      </w:tblGrid>
      <w:tr w:rsidR="002A2BD0" w:rsidRPr="001C5F62" w14:paraId="57D070C4" w14:textId="77777777" w:rsidTr="007A47C1">
        <w:tc>
          <w:tcPr>
            <w:tcW w:w="1985" w:type="dxa"/>
            <w:shd w:val="clear" w:color="auto" w:fill="EEECE1"/>
            <w:vAlign w:val="center"/>
          </w:tcPr>
          <w:p w14:paraId="6CDC1E06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518" w:type="dxa"/>
            <w:vAlign w:val="center"/>
          </w:tcPr>
          <w:p w14:paraId="5378AEA2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0C993BB3" w14:textId="77777777" w:rsidTr="007A47C1">
        <w:tc>
          <w:tcPr>
            <w:tcW w:w="1985" w:type="dxa"/>
            <w:shd w:val="clear" w:color="auto" w:fill="EEECE1"/>
            <w:vAlign w:val="center"/>
          </w:tcPr>
          <w:p w14:paraId="7282E8F7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vanı</w:t>
            </w:r>
            <w:proofErr w:type="spellEnd"/>
          </w:p>
        </w:tc>
        <w:tc>
          <w:tcPr>
            <w:tcW w:w="7518" w:type="dxa"/>
            <w:vAlign w:val="center"/>
          </w:tcPr>
          <w:p w14:paraId="23303CCD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6F11D58F" w14:textId="77777777" w:rsidTr="007A47C1">
        <w:tc>
          <w:tcPr>
            <w:tcW w:w="1985" w:type="dxa"/>
            <w:shd w:val="clear" w:color="auto" w:fill="EEECE1"/>
            <w:vAlign w:val="center"/>
          </w:tcPr>
          <w:p w14:paraId="6D93F07B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518" w:type="dxa"/>
            <w:vAlign w:val="center"/>
          </w:tcPr>
          <w:p w14:paraId="5F7D9033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2BD0" w:rsidRPr="001C5F62" w14:paraId="26DD86A5" w14:textId="77777777" w:rsidTr="007A47C1">
        <w:tc>
          <w:tcPr>
            <w:tcW w:w="1985" w:type="dxa"/>
            <w:shd w:val="clear" w:color="auto" w:fill="EEECE1"/>
            <w:vAlign w:val="center"/>
          </w:tcPr>
          <w:p w14:paraId="1A3AB168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518" w:type="dxa"/>
            <w:vAlign w:val="center"/>
          </w:tcPr>
          <w:p w14:paraId="58B4B055" w14:textId="77777777" w:rsidR="002A2BD0" w:rsidRPr="001C5F62" w:rsidRDefault="002A2BD0" w:rsidP="00B80CC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8332A6" w14:textId="77777777" w:rsidR="00E31699" w:rsidRPr="001C5F62" w:rsidRDefault="00E31699" w:rsidP="00593B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f5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E31699" w:rsidRPr="001C5F62" w14:paraId="501C4CFE" w14:textId="77777777" w:rsidTr="007A47C1">
        <w:tc>
          <w:tcPr>
            <w:tcW w:w="9498" w:type="dxa"/>
            <w:tcBorders>
              <w:bottom w:val="single" w:sz="4" w:space="0" w:color="000000"/>
            </w:tcBorders>
            <w:shd w:val="clear" w:color="auto" w:fill="EEECE1"/>
            <w:vAlign w:val="center"/>
          </w:tcPr>
          <w:p w14:paraId="133AC174" w14:textId="77777777" w:rsidR="00E31699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zi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lığı</w:t>
            </w:r>
            <w:proofErr w:type="spellEnd"/>
          </w:p>
        </w:tc>
      </w:tr>
      <w:tr w:rsidR="00E31699" w:rsidRPr="001C5F62" w14:paraId="080A8A72" w14:textId="77777777" w:rsidTr="007A47C1">
        <w:tc>
          <w:tcPr>
            <w:tcW w:w="9498" w:type="dxa"/>
            <w:tcBorders>
              <w:bottom w:val="single" w:sz="4" w:space="0" w:color="000000"/>
            </w:tcBorders>
            <w:vAlign w:val="center"/>
          </w:tcPr>
          <w:p w14:paraId="68C27B8C" w14:textId="77777777" w:rsidR="00E31699" w:rsidRPr="001C5F62" w:rsidRDefault="00E31699" w:rsidP="001C5F6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6F9F5593" w14:textId="77777777" w:rsidTr="007A47C1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76DF010" w14:textId="77777777" w:rsidR="00E31699" w:rsidRPr="001C5F62" w:rsidRDefault="00E316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8529031" w14:textId="77777777" w:rsidTr="007A47C1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A2D858" w14:textId="77777777" w:rsidR="00E31699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zi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amacı</w:t>
            </w:r>
            <w:proofErr w:type="spellEnd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>ve</w:t>
            </w:r>
            <w:proofErr w:type="spellEnd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>hedefleri</w:t>
            </w:r>
            <w:proofErr w:type="spellEnd"/>
          </w:p>
        </w:tc>
      </w:tr>
      <w:tr w:rsidR="00E31699" w:rsidRPr="001C5F62" w14:paraId="31B2B669" w14:textId="77777777" w:rsidTr="007A47C1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2729B0A" w14:textId="77777777" w:rsidR="00E31699" w:rsidRPr="001C5F62" w:rsidRDefault="00E31699" w:rsidP="001C5F6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6FEEF869" w14:textId="77777777" w:rsidTr="007A47C1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00CA3A7" w14:textId="77777777" w:rsidR="00B545F3" w:rsidRPr="001C5F62" w:rsidRDefault="00B545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0CC15366" w14:textId="77777777" w:rsidTr="007A47C1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DBCBD92" w14:textId="4FFB32A5" w:rsidR="00E31699" w:rsidRPr="001C5F62" w:rsidRDefault="002A2BD0" w:rsidP="00073868">
            <w:pPr>
              <w:spacing w:before="40" w:after="40" w:line="240" w:lineRule="auto"/>
              <w:ind w:left="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z</w:t>
            </w:r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apsamın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ilişki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ıs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literatür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özeti</w:t>
            </w:r>
            <w:proofErr w:type="spellEnd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APA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yazım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kurallarına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uygun</w:t>
            </w:r>
            <w:proofErr w:type="spellEnd"/>
            <w:r w:rsidR="007A47C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7A47C1">
              <w:rPr>
                <w:rFonts w:ascii="Times New Roman" w:hAnsi="Times New Roman" w:cs="Times New Roman"/>
                <w:bCs/>
                <w:sz w:val="24"/>
                <w:szCs w:val="24"/>
              </w:rPr>
              <w:t>yazılmalıdır</w:t>
            </w:r>
            <w:proofErr w:type="spellEnd"/>
            <w:r w:rsidR="007A47C1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E31699" w:rsidRPr="001C5F62" w14:paraId="45C51597" w14:textId="77777777" w:rsidTr="007A47C1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A91CDC" w14:textId="77777777" w:rsidR="00F35DC2" w:rsidRPr="001C5F62" w:rsidRDefault="00F35DC2" w:rsidP="001C5F62">
            <w:pPr>
              <w:pStyle w:val="NormalWeb"/>
              <w:spacing w:before="120" w:beforeAutospacing="0" w:after="120" w:afterAutospacing="0" w:line="276" w:lineRule="auto"/>
              <w:jc w:val="both"/>
            </w:pPr>
          </w:p>
        </w:tc>
      </w:tr>
    </w:tbl>
    <w:p w14:paraId="34DA0A76" w14:textId="77777777" w:rsidR="00B545F3" w:rsidRPr="001C5F62" w:rsidRDefault="00B545F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B545F3" w:rsidRPr="001C5F62" w:rsidSect="00EE3683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20" w:right="1418" w:bottom="1134" w:left="1418" w:header="720" w:footer="720" w:gutter="0"/>
          <w:pgNumType w:start="1"/>
          <w:cols w:space="720"/>
          <w:titlePg/>
          <w:docGrid w:linePitch="299"/>
        </w:sectPr>
      </w:pPr>
    </w:p>
    <w:tbl>
      <w:tblPr>
        <w:tblStyle w:val="af5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E31699" w:rsidRPr="001C5F62" w14:paraId="6C1192C7" w14:textId="77777777" w:rsidTr="007A47C1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BD02B15" w14:textId="77777777" w:rsidR="00E31699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69148182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zi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alan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ve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vey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toplum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sağlayacağı</w:t>
            </w:r>
            <w:proofErr w:type="spellEnd"/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olası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atkılar</w:t>
            </w:r>
            <w:proofErr w:type="spellEnd"/>
          </w:p>
        </w:tc>
      </w:tr>
      <w:tr w:rsidR="00E31699" w:rsidRPr="001C5F62" w14:paraId="12480A4D" w14:textId="77777777" w:rsidTr="007A47C1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8C770" w14:textId="77777777" w:rsidR="00E31699" w:rsidRPr="001C5F62" w:rsidRDefault="00E31699" w:rsidP="001C5F6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0F056CC2" w14:textId="77777777" w:rsidTr="007A47C1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0BFF420" w14:textId="77777777" w:rsidR="00E31699" w:rsidRPr="001C5F62" w:rsidRDefault="00E316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0E93A88E" w14:textId="77777777" w:rsidTr="007A47C1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EECE1"/>
          </w:tcPr>
          <w:p w14:paraId="5E2A0F23" w14:textId="0BBDB772" w:rsidR="00E31699" w:rsidRPr="001C5F62" w:rsidRDefault="002A2BD0" w:rsidP="00073868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zin</w:t>
            </w:r>
            <w:proofErr w:type="spellEnd"/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yöntemi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 w:rsidR="002028C8">
              <w:rPr>
                <w:rFonts w:ascii="Times New Roman" w:hAnsi="Times New Roman" w:cs="Times New Roman"/>
                <w:bCs/>
                <w:sz w:val="24"/>
                <w:szCs w:val="24"/>
              </w:rPr>
              <w:t>Ö</w:t>
            </w:r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rneklem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veri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toplama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araçları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ve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işlem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başlıklarını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içermelidir</w:t>
            </w:r>
            <w:proofErr w:type="spellEnd"/>
            <w:r w:rsidR="001C5F62" w:rsidRPr="002438A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E31699" w:rsidRPr="001C5F62" w14:paraId="4F19090D" w14:textId="77777777" w:rsidTr="007A47C1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60635" w14:textId="77777777" w:rsidR="00983730" w:rsidRPr="001C5F62" w:rsidRDefault="00983730" w:rsidP="002A2BD0">
            <w:pPr>
              <w:tabs>
                <w:tab w:val="left" w:pos="1807"/>
              </w:tabs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7A47C1" w:rsidRPr="001C5F62" w14:paraId="51A893DE" w14:textId="77777777" w:rsidTr="00F46902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5CA6C46" w14:textId="08D8EF41" w:rsidR="007A47C1" w:rsidRPr="001C5F62" w:rsidRDefault="007A47C1" w:rsidP="00F46902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</w:t>
            </w:r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nakç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>(APA</w:t>
            </w:r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>stili</w:t>
            </w:r>
            <w:proofErr w:type="spellEnd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>kaynakça</w:t>
            </w:r>
            <w:proofErr w:type="spellEnd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>yazılmalıdır</w:t>
            </w:r>
            <w:proofErr w:type="spellEnd"/>
            <w:r w:rsidRPr="002028C8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A47C1" w:rsidRPr="001C5F62" w14:paraId="13986E2E" w14:textId="77777777" w:rsidTr="00F46902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D8EB4" w14:textId="77777777" w:rsidR="007A47C1" w:rsidRPr="001C5F62" w:rsidRDefault="007A47C1" w:rsidP="00F4690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7D23D9" w14:textId="77777777" w:rsidR="00E31699" w:rsidRPr="001C5F62" w:rsidRDefault="00E31699" w:rsidP="007A47C1">
      <w:pPr>
        <w:rPr>
          <w:rFonts w:ascii="Times New Roman" w:hAnsi="Times New Roman" w:cs="Times New Roman"/>
          <w:sz w:val="24"/>
          <w:szCs w:val="24"/>
        </w:rPr>
      </w:pPr>
    </w:p>
    <w:sectPr w:rsidR="00E31699" w:rsidRPr="001C5F62" w:rsidSect="00B545F3">
      <w:type w:val="continuous"/>
      <w:pgSz w:w="11906" w:h="16838"/>
      <w:pgMar w:top="1134" w:right="1418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1BD15" w14:textId="77777777" w:rsidR="00AC6E22" w:rsidRDefault="00AC6E22">
      <w:pPr>
        <w:spacing w:after="0" w:line="240" w:lineRule="auto"/>
      </w:pPr>
      <w:r>
        <w:separator/>
      </w:r>
    </w:p>
  </w:endnote>
  <w:endnote w:type="continuationSeparator" w:id="0">
    <w:p w14:paraId="5047C5BF" w14:textId="77777777" w:rsidR="00AC6E22" w:rsidRDefault="00AC6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MT"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186D2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91996" w14:textId="77777777" w:rsidR="00E31699" w:rsidRPr="001C5F62" w:rsidRDefault="00BF26E0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1C5F62">
      <w:rPr>
        <w:rFonts w:ascii="Times New Roman" w:hAnsi="Times New Roman" w:cs="Times New Roman"/>
        <w:sz w:val="18"/>
        <w:szCs w:val="18"/>
      </w:rPr>
      <w:fldChar w:fldCharType="begin"/>
    </w:r>
    <w:r w:rsidRPr="001C5F62">
      <w:rPr>
        <w:rFonts w:ascii="Times New Roman" w:hAnsi="Times New Roman" w:cs="Times New Roman"/>
        <w:sz w:val="18"/>
        <w:szCs w:val="18"/>
      </w:rPr>
      <w:instrText>PAGE</w:instrText>
    </w:r>
    <w:r w:rsidRPr="001C5F62">
      <w:rPr>
        <w:rFonts w:ascii="Times New Roman" w:hAnsi="Times New Roman" w:cs="Times New Roman"/>
        <w:sz w:val="18"/>
        <w:szCs w:val="18"/>
      </w:rPr>
      <w:fldChar w:fldCharType="separate"/>
    </w:r>
    <w:r w:rsidR="00D76DF4" w:rsidRPr="001C5F62">
      <w:rPr>
        <w:rFonts w:ascii="Times New Roman" w:hAnsi="Times New Roman" w:cs="Times New Roman"/>
        <w:noProof/>
        <w:sz w:val="18"/>
        <w:szCs w:val="18"/>
      </w:rPr>
      <w:t>1</w:t>
    </w:r>
    <w:r w:rsidRPr="001C5F62">
      <w:rPr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55393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A2E81" w14:textId="77777777" w:rsidR="00AC6E22" w:rsidRDefault="00AC6E22">
      <w:pPr>
        <w:spacing w:after="0" w:line="240" w:lineRule="auto"/>
      </w:pPr>
      <w:r>
        <w:separator/>
      </w:r>
    </w:p>
  </w:footnote>
  <w:footnote w:type="continuationSeparator" w:id="0">
    <w:p w14:paraId="01FCF646" w14:textId="77777777" w:rsidR="00AC6E22" w:rsidRDefault="00AC6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0C25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15FB2" w14:textId="3A3909B5" w:rsidR="00E31699" w:rsidRPr="00EE3683" w:rsidRDefault="00EE368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hAnsi="Times New Roman" w:cs="Times New Roman"/>
        <w:b/>
        <w:bCs/>
        <w:color w:val="000000"/>
        <w:sz w:val="24"/>
        <w:szCs w:val="24"/>
        <w:lang w:val="tr-TR"/>
      </w:rPr>
    </w:pPr>
    <w:r w:rsidRPr="00EE3683">
      <w:rPr>
        <w:rFonts w:ascii="Times New Roman" w:hAnsi="Times New Roman" w:cs="Times New Roman"/>
        <w:b/>
        <w:bCs/>
        <w:color w:val="000000"/>
        <w:sz w:val="24"/>
        <w:szCs w:val="24"/>
        <w:lang w:val="tr-TR"/>
      </w:rPr>
      <w:t>Ek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71D98"/>
    <w:multiLevelType w:val="multilevel"/>
    <w:tmpl w:val="2C7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E4675D"/>
    <w:multiLevelType w:val="multilevel"/>
    <w:tmpl w:val="38128FE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2" w15:restartNumberingAfterBreak="0">
    <w:nsid w:val="69471350"/>
    <w:multiLevelType w:val="multilevel"/>
    <w:tmpl w:val="AF8658BC"/>
    <w:lvl w:ilvl="0">
      <w:start w:val="1"/>
      <w:numFmt w:val="decimal"/>
      <w:lvlText w:val="%1."/>
      <w:lvlJc w:val="left"/>
      <w:pPr>
        <w:ind w:left="360" w:firstLine="0"/>
      </w:pPr>
      <w:rPr>
        <w:b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DA2tTAwMjUxNzZU0lEKTi0uzszPAykwrAUAh5xvECwAAAA="/>
  </w:docVars>
  <w:rsids>
    <w:rsidRoot w:val="00E31699"/>
    <w:rsid w:val="00073868"/>
    <w:rsid w:val="000966B7"/>
    <w:rsid w:val="000C71EE"/>
    <w:rsid w:val="000E179E"/>
    <w:rsid w:val="001444EC"/>
    <w:rsid w:val="001A14CE"/>
    <w:rsid w:val="001B1E11"/>
    <w:rsid w:val="001C5F62"/>
    <w:rsid w:val="002028C8"/>
    <w:rsid w:val="002438A5"/>
    <w:rsid w:val="002718C4"/>
    <w:rsid w:val="002A2BD0"/>
    <w:rsid w:val="002E0591"/>
    <w:rsid w:val="0035237E"/>
    <w:rsid w:val="00360D76"/>
    <w:rsid w:val="003A48E1"/>
    <w:rsid w:val="003F1E41"/>
    <w:rsid w:val="00433CC3"/>
    <w:rsid w:val="00437D39"/>
    <w:rsid w:val="0049659A"/>
    <w:rsid w:val="004B46C6"/>
    <w:rsid w:val="004C04B5"/>
    <w:rsid w:val="005542A1"/>
    <w:rsid w:val="00593B83"/>
    <w:rsid w:val="005A46E0"/>
    <w:rsid w:val="005B28C6"/>
    <w:rsid w:val="0067489D"/>
    <w:rsid w:val="00701466"/>
    <w:rsid w:val="0071157F"/>
    <w:rsid w:val="007403F8"/>
    <w:rsid w:val="007655A6"/>
    <w:rsid w:val="007A47C1"/>
    <w:rsid w:val="008141A6"/>
    <w:rsid w:val="008573F4"/>
    <w:rsid w:val="00875B55"/>
    <w:rsid w:val="009700F9"/>
    <w:rsid w:val="00983730"/>
    <w:rsid w:val="009F6E50"/>
    <w:rsid w:val="00A03A07"/>
    <w:rsid w:val="00A4033D"/>
    <w:rsid w:val="00A94D9A"/>
    <w:rsid w:val="00AA0000"/>
    <w:rsid w:val="00AC6E22"/>
    <w:rsid w:val="00B545F3"/>
    <w:rsid w:val="00B67EE1"/>
    <w:rsid w:val="00B80FB2"/>
    <w:rsid w:val="00BA0B8F"/>
    <w:rsid w:val="00BE4C05"/>
    <w:rsid w:val="00BF26E0"/>
    <w:rsid w:val="00C11F45"/>
    <w:rsid w:val="00C865E2"/>
    <w:rsid w:val="00CB7802"/>
    <w:rsid w:val="00CE5732"/>
    <w:rsid w:val="00D76DF4"/>
    <w:rsid w:val="00E31699"/>
    <w:rsid w:val="00E96C4B"/>
    <w:rsid w:val="00EE3683"/>
    <w:rsid w:val="00EE5D7D"/>
    <w:rsid w:val="00EF0066"/>
    <w:rsid w:val="00F35DC2"/>
    <w:rsid w:val="00F45B8D"/>
    <w:rsid w:val="00F47331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D73ABF"/>
  <w15:docId w15:val="{504E8690-6EB6-1A41-8FDC-10F0D8867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A2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CAA"/>
  </w:style>
  <w:style w:type="paragraph" w:styleId="Footer">
    <w:name w:val="footer"/>
    <w:basedOn w:val="Normal"/>
    <w:link w:val="FooterChar"/>
    <w:uiPriority w:val="99"/>
    <w:unhideWhenUsed/>
    <w:rsid w:val="00A2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CAA"/>
  </w:style>
  <w:style w:type="paragraph" w:styleId="NormalWeb">
    <w:name w:val="Normal (Web)"/>
    <w:basedOn w:val="Normal"/>
    <w:uiPriority w:val="99"/>
    <w:unhideWhenUsed/>
    <w:rsid w:val="00F84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11F4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F4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04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5F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+ehmRhpQ4D5SNzu/oWJ4MoczIA==">AMUW2mUnqKJgDtEt1sKEmj17M3ACCFtSCvfqjRLWrUhB3X2W68OYa0TdNzFi6LY1pcG9LAApuAUxEC8s+/vXOs1aw2T3jgZh8XFPwrepxX9yZZqvi1aB045TZKreoL6x1SuWHEkX0H2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tih Bayrak</cp:lastModifiedBy>
  <cp:revision>8</cp:revision>
  <dcterms:created xsi:type="dcterms:W3CDTF">2021-03-31T12:36:00Z</dcterms:created>
  <dcterms:modified xsi:type="dcterms:W3CDTF">2021-04-12T17:00:00Z</dcterms:modified>
</cp:coreProperties>
</file>